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2601" w14:textId="02ED1326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194E1800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42B55232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1F4A533A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3F186B5D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60D265FD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3E2A3121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3132F041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519911B1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 </w:t>
      </w:r>
    </w:p>
    <w:p w14:paraId="15D2F152" w14:textId="05E3FF99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5DC35F57" w:rsidR="00F071B0" w:rsidRPr="00042CD6" w:rsidRDefault="00C0304C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5245AC5C" w:rsidR="00F071B0" w:rsidRPr="00042CD6" w:rsidRDefault="00C0304C" w:rsidP="0053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7</w:t>
            </w:r>
          </w:p>
        </w:tc>
      </w:tr>
      <w:tr w:rsidR="00946D63" w:rsidRPr="00042CD6" w14:paraId="04428647" w14:textId="447DA777" w:rsidTr="00FA6D21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02FD5066" w:rsidR="00946D63" w:rsidRPr="00042CD6" w:rsidRDefault="00946D63" w:rsidP="00B903A7">
            <w:pPr>
              <w:ind w:left="108"/>
              <w:rPr>
                <w:rFonts w:ascii="Times New Roman" w:hAnsi="Times New Roman" w:cs="Times New Roman"/>
              </w:rPr>
            </w:pP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1813FD7C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32EB0929" w:rsidR="0086230B" w:rsidRPr="00042CD6" w:rsidRDefault="006210DF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29" w:type="dxa"/>
            <w:gridSpan w:val="2"/>
          </w:tcPr>
          <w:p w14:paraId="4E86A017" w14:textId="1DC0E74F" w:rsidR="0086230B" w:rsidRPr="00042CD6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E. H. M. Diouf</w:t>
            </w:r>
          </w:p>
        </w:tc>
        <w:tc>
          <w:tcPr>
            <w:tcW w:w="1980" w:type="dxa"/>
          </w:tcPr>
          <w:p w14:paraId="26A78A7A" w14:textId="30FAFF9E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6730</w:t>
            </w:r>
          </w:p>
        </w:tc>
        <w:tc>
          <w:tcPr>
            <w:tcW w:w="2453" w:type="dxa"/>
          </w:tcPr>
          <w:p w14:paraId="034CC44D" w14:textId="03D1C094" w:rsidR="0086230B" w:rsidRPr="00042CD6" w:rsidRDefault="00457809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aink"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2315" cy="19050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Ink 10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77955" cy="40620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86230B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6B2FCBE4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21D8D24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T. S. S. Thilakarathna</w:t>
            </w:r>
          </w:p>
        </w:tc>
        <w:tc>
          <w:tcPr>
            <w:tcW w:w="1980" w:type="dxa"/>
          </w:tcPr>
          <w:p w14:paraId="3D8CD8B7" w14:textId="68A43EE9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SE/23/ 0015</w:t>
            </w:r>
          </w:p>
        </w:tc>
        <w:tc>
          <w:tcPr>
            <w:tcW w:w="2453" w:type="dxa"/>
          </w:tcPr>
          <w:p w14:paraId="7C950795" w14:textId="01F95A17" w:rsidR="0086230B" w:rsidRPr="00042CD6" w:rsidRDefault="001C366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145015AC" wp14:editId="1E158B53">
                  <wp:simplePos x="0" y="0"/>
                  <wp:positionH relativeFrom="margin">
                    <wp:posOffset>360045</wp:posOffset>
                  </wp:positionH>
                  <wp:positionV relativeFrom="paragraph">
                    <wp:posOffset>124883</wp:posOffset>
                  </wp:positionV>
                  <wp:extent cx="462192" cy="435398"/>
                  <wp:effectExtent l="0" t="0" r="0" b="0"/>
                  <wp:wrapNone/>
                  <wp:docPr id="103772767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727672" name="Picture 103772767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192" cy="435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581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1" locked="0" layoutInCell="1" allowOverlap="1" wp14:anchorId="6451EE47" wp14:editId="1335E946">
                  <wp:simplePos x="0" y="0"/>
                  <wp:positionH relativeFrom="margin">
                    <wp:posOffset>304800</wp:posOffset>
                  </wp:positionH>
                  <wp:positionV relativeFrom="paragraph">
                    <wp:posOffset>-129540</wp:posOffset>
                  </wp:positionV>
                  <wp:extent cx="674550" cy="561304"/>
                  <wp:effectExtent l="57150" t="0" r="0" b="0"/>
                  <wp:wrapNone/>
                  <wp:docPr id="944407167" name="Picture 1" descr="A black background with white sp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407167" name="Picture 1" descr="A black background with white spot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8826">
                            <a:off x="0" y="0"/>
                            <a:ext cx="674550" cy="56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6230B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75230590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 w:rsidR="00E74C9D">
              <w:rPr>
                <w:rFonts w:ascii="Times New Roman" w:hAnsi="Times New Roman" w:cs="Times New Roman"/>
                <w:b/>
              </w:rPr>
              <w:t xml:space="preserve"> 3</w:t>
            </w:r>
          </w:p>
        </w:tc>
        <w:tc>
          <w:tcPr>
            <w:tcW w:w="2429" w:type="dxa"/>
            <w:gridSpan w:val="2"/>
          </w:tcPr>
          <w:p w14:paraId="0B1DCFA3" w14:textId="550EB00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R. M. J. Jayashan</w:t>
            </w:r>
          </w:p>
        </w:tc>
        <w:tc>
          <w:tcPr>
            <w:tcW w:w="1980" w:type="dxa"/>
          </w:tcPr>
          <w:p w14:paraId="11B35066" w14:textId="01419F50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E/23/0009</w:t>
            </w:r>
          </w:p>
        </w:tc>
        <w:tc>
          <w:tcPr>
            <w:tcW w:w="2453" w:type="dxa"/>
          </w:tcPr>
          <w:p w14:paraId="767B5371" w14:textId="063BD330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E74C9D" w:rsidRPr="00042CD6" w14:paraId="1EADE29A" w14:textId="77777777" w:rsidTr="00F071B0">
        <w:trPr>
          <w:trHeight w:val="299"/>
        </w:trPr>
        <w:tc>
          <w:tcPr>
            <w:tcW w:w="2154" w:type="dxa"/>
          </w:tcPr>
          <w:p w14:paraId="5CF82BA9" w14:textId="694666C8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4</w:t>
            </w:r>
          </w:p>
        </w:tc>
        <w:tc>
          <w:tcPr>
            <w:tcW w:w="2429" w:type="dxa"/>
            <w:gridSpan w:val="2"/>
          </w:tcPr>
          <w:p w14:paraId="37AFED6D" w14:textId="46F91AA3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N. T. P. G. B. </w:t>
            </w:r>
            <w:proofErr w:type="spellStart"/>
            <w:r w:rsidRPr="00427339">
              <w:rPr>
                <w:rFonts w:ascii="Times New Roman" w:hAnsi="Times New Roman" w:cs="Times New Roman"/>
              </w:rPr>
              <w:t>Upethra</w:t>
            </w:r>
            <w:proofErr w:type="spellEnd"/>
          </w:p>
        </w:tc>
        <w:tc>
          <w:tcPr>
            <w:tcW w:w="1980" w:type="dxa"/>
          </w:tcPr>
          <w:p w14:paraId="7334522D" w14:textId="318BDA6E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21</w:t>
            </w:r>
          </w:p>
        </w:tc>
        <w:tc>
          <w:tcPr>
            <w:tcW w:w="2453" w:type="dxa"/>
          </w:tcPr>
          <w:p w14:paraId="3941718C" w14:textId="783CE98A" w:rsidR="00E74C9D" w:rsidRPr="00042CD6" w:rsidRDefault="00C53F03" w:rsidP="00E74C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1312" behindDoc="1" locked="0" layoutInCell="1" allowOverlap="1" wp14:anchorId="42263A7E" wp14:editId="342D9DA7">
                  <wp:simplePos x="0" y="0"/>
                  <wp:positionH relativeFrom="margin">
                    <wp:posOffset>297131</wp:posOffset>
                  </wp:positionH>
                  <wp:positionV relativeFrom="paragraph">
                    <wp:posOffset>175846</wp:posOffset>
                  </wp:positionV>
                  <wp:extent cx="580292" cy="277006"/>
                  <wp:effectExtent l="0" t="0" r="0" b="8890"/>
                  <wp:wrapNone/>
                  <wp:docPr id="600470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0470383" name="Picture 60047038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292" cy="277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8539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0FB667FA" wp14:editId="2915D727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-63077</wp:posOffset>
                  </wp:positionV>
                  <wp:extent cx="492142" cy="368824"/>
                  <wp:effectExtent l="19050" t="0" r="0" b="0"/>
                  <wp:wrapNone/>
                  <wp:docPr id="98203780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037800" name="Picture 98203780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06527">
                            <a:off x="0" y="0"/>
                            <a:ext cx="492142" cy="368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4C9D" w:rsidRPr="00042CD6" w14:paraId="6031F5CD" w14:textId="77777777" w:rsidTr="00F071B0">
        <w:trPr>
          <w:trHeight w:val="299"/>
        </w:trPr>
        <w:tc>
          <w:tcPr>
            <w:tcW w:w="2154" w:type="dxa"/>
          </w:tcPr>
          <w:p w14:paraId="426A2CEE" w14:textId="136273BF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7E4A6EEA" w14:textId="2DF3C5A8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B. U. </w:t>
            </w:r>
            <w:proofErr w:type="spellStart"/>
            <w:r w:rsidRPr="00427339">
              <w:rPr>
                <w:rFonts w:ascii="Times New Roman" w:hAnsi="Times New Roman" w:cs="Times New Roman"/>
              </w:rPr>
              <w:t>Senanayaka</w:t>
            </w:r>
            <w:proofErr w:type="spellEnd"/>
          </w:p>
        </w:tc>
        <w:tc>
          <w:tcPr>
            <w:tcW w:w="1980" w:type="dxa"/>
          </w:tcPr>
          <w:p w14:paraId="088DF9A7" w14:textId="38F44A77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18</w:t>
            </w:r>
          </w:p>
        </w:tc>
        <w:tc>
          <w:tcPr>
            <w:tcW w:w="2453" w:type="dxa"/>
          </w:tcPr>
          <w:p w14:paraId="49AF2BD9" w14:textId="21DEB7C6" w:rsidR="00E74C9D" w:rsidRPr="00042CD6" w:rsidRDefault="00E74C9D" w:rsidP="00E74C9D">
            <w:pPr>
              <w:rPr>
                <w:rFonts w:ascii="Times New Roman" w:hAnsi="Times New Roman" w:cs="Times New Roman"/>
              </w:rPr>
            </w:pPr>
          </w:p>
        </w:tc>
      </w:tr>
      <w:tr w:rsidR="00DB4E05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4F5C18C4" w:rsidR="00DB4E05" w:rsidRPr="00042CD6" w:rsidRDefault="00427339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Digital Tire Management and Monitoring System for </w:t>
            </w:r>
            <w:proofErr w:type="spellStart"/>
            <w:r w:rsidRPr="00427339">
              <w:rPr>
                <w:rFonts w:ascii="Times New Roman" w:hAnsi="Times New Roman" w:cs="Times New Roman"/>
              </w:rPr>
              <w:t>Pavara</w:t>
            </w:r>
            <w:proofErr w:type="spellEnd"/>
            <w:r w:rsidRPr="00427339">
              <w:rPr>
                <w:rFonts w:ascii="Times New Roman" w:hAnsi="Times New Roman" w:cs="Times New Roman"/>
              </w:rPr>
              <w:t xml:space="preserve"> Traders and Services</w:t>
            </w:r>
          </w:p>
        </w:tc>
      </w:tr>
      <w:tr w:rsidR="00DB4E05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482AEAEE" w:rsidR="00DB4E05" w:rsidRPr="002A067E" w:rsidRDefault="002C307E" w:rsidP="00563F8C">
            <w:pPr>
              <w:ind w:left="108"/>
            </w:pPr>
            <w:r w:rsidRPr="00042CD6">
              <w:rPr>
                <w:rFonts w:ascii="Times New Roman" w:hAnsi="Times New Roman" w:cs="Times New Roman"/>
                <w:b/>
              </w:rPr>
              <w:t xml:space="preserve"> </w:t>
            </w:r>
            <w:r w:rsidR="009B4F7D">
              <w:rPr>
                <w:rFonts w:ascii="Times New Roman" w:hAnsi="Times New Roman" w:cs="Times New Roman"/>
                <w:b/>
              </w:rPr>
              <w:t>13</w:t>
            </w:r>
            <w:r w:rsidR="002A067E">
              <w:rPr>
                <w:b/>
              </w:rPr>
              <w:t>.02.2024</w:t>
            </w:r>
          </w:p>
        </w:tc>
      </w:tr>
      <w:tr w:rsidR="004C5A17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57CE384B" w:rsidR="004C5A17" w:rsidRPr="00042CD6" w:rsidRDefault="004C5A17" w:rsidP="0086230B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Carried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</w:p>
        </w:tc>
      </w:tr>
      <w:tr w:rsidR="00354EC5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7CD6B09B" w14:textId="23E6F6B0" w:rsidR="00354EC5" w:rsidRDefault="00ED66D1" w:rsidP="007155C1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 w:rsidRPr="00ED66D1">
              <w:rPr>
                <w:rFonts w:ascii="Times New Roman" w:eastAsia="Times New Roman" w:hAnsi="Times New Roman" w:cs="Times New Roman"/>
              </w:rPr>
              <w:t xml:space="preserve">Discussed and clarified with the client that </w:t>
            </w:r>
            <w:proofErr w:type="spellStart"/>
            <w:r w:rsidRPr="00ED66D1">
              <w:rPr>
                <w:rFonts w:ascii="Times New Roman" w:eastAsia="Times New Roman" w:hAnsi="Times New Roman" w:cs="Times New Roman"/>
              </w:rPr>
              <w:t>Pavara</w:t>
            </w:r>
            <w:proofErr w:type="spellEnd"/>
            <w:r w:rsidRPr="00ED66D1">
              <w:rPr>
                <w:rFonts w:ascii="Times New Roman" w:eastAsia="Times New Roman" w:hAnsi="Times New Roman" w:cs="Times New Roman"/>
              </w:rPr>
              <w:t xml:space="preserve"> also services vehicles and machinery, including maintenance, repairs, and handling breakdowns.</w:t>
            </w:r>
          </w:p>
          <w:p w14:paraId="10CFEC21" w14:textId="246BEE44" w:rsidR="00ED66D1" w:rsidRDefault="00ED66D1" w:rsidP="007155C1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 w:rsidRPr="00ED66D1">
              <w:rPr>
                <w:rFonts w:ascii="Times New Roman" w:eastAsia="Times New Roman" w:hAnsi="Times New Roman" w:cs="Times New Roman"/>
              </w:rPr>
              <w:t>Connected with the chief engineer regarding the addition of novel functionalities to the software.</w:t>
            </w:r>
          </w:p>
          <w:p w14:paraId="4A929F7C" w14:textId="3AACAEDD" w:rsidR="00ED66D1" w:rsidRPr="00042CD6" w:rsidRDefault="00ED66D1" w:rsidP="007155C1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 w:rsidRPr="00ED66D1">
              <w:rPr>
                <w:rFonts w:ascii="Times New Roman" w:eastAsia="Times New Roman" w:hAnsi="Times New Roman" w:cs="Times New Roman"/>
              </w:rPr>
              <w:t>Initiated discussions internally on potential ways to expand the software's scope beyond tire management.</w:t>
            </w:r>
          </w:p>
        </w:tc>
      </w:tr>
      <w:tr w:rsidR="00CA795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CA795D" w:rsidRPr="00042CD6" w:rsidRDefault="00CA795D" w:rsidP="00BF5C18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CA795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17E4D1A7" w14:textId="77777777" w:rsidR="00CA795D" w:rsidRDefault="00ED66D1" w:rsidP="00A855DB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  <w:r w:rsidRPr="00ED66D1">
              <w:rPr>
                <w:rFonts w:ascii="Times New Roman" w:hAnsi="Times New Roman" w:cs="Times New Roman"/>
              </w:rPr>
              <w:t>Currently facing challenges in obtaining passes for harbor visits, awaiting required documentation.</w:t>
            </w:r>
          </w:p>
          <w:p w14:paraId="3FE7ADF4" w14:textId="10C0FF0F" w:rsidR="00ED66D1" w:rsidRPr="00042CD6" w:rsidRDefault="00ED66D1" w:rsidP="00A855DB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  <w:r w:rsidRPr="00ED66D1">
              <w:rPr>
                <w:rFonts w:ascii="Times New Roman" w:hAnsi="Times New Roman" w:cs="Times New Roman"/>
              </w:rPr>
              <w:t>Chief engineer is yet to respond regarding the proposed novel additions to the software.</w:t>
            </w:r>
          </w:p>
        </w:tc>
      </w:tr>
      <w:tr w:rsidR="00074EF6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DB4E05" w:rsidRPr="00042CD6" w:rsidRDefault="002C307E" w:rsidP="00563F8C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Planned work that were unable to carry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6230BD57" w:rsidR="00EE5386" w:rsidRPr="00042CD6" w:rsidRDefault="007540E8" w:rsidP="00304736">
            <w:pPr>
              <w:pStyle w:val="ListParagraph"/>
              <w:numPr>
                <w:ilvl w:val="0"/>
                <w:numId w:val="7"/>
              </w:numPr>
              <w:ind w:left="69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="00ED66D1" w:rsidRPr="00ED66D1">
              <w:rPr>
                <w:rFonts w:ascii="Times New Roman" w:hAnsi="Times New Roman" w:cs="Times New Roman"/>
              </w:rPr>
              <w:t>arbor access and university letter acquisition were hindered this week, attributed to the restricted nature of the harbor area, necessitating a time-consuming pass creation process.</w:t>
            </w:r>
          </w:p>
        </w:tc>
      </w:tr>
      <w:tr w:rsidR="00074EF6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DB4E05" w:rsidRPr="00042CD6" w:rsidRDefault="002C307E" w:rsidP="00563F8C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planned for the next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3723377B" w14:textId="77777777" w:rsidR="00DB4E05" w:rsidRDefault="007540E8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  <w:r w:rsidRPr="007540E8">
              <w:rPr>
                <w:rFonts w:ascii="Times New Roman" w:hAnsi="Times New Roman" w:cs="Times New Roman"/>
              </w:rPr>
              <w:t>Continue efforts to obtain harbor access passes and the necessary university letter for upcoming field visits.</w:t>
            </w:r>
          </w:p>
          <w:p w14:paraId="4AE6175C" w14:textId="77777777" w:rsidR="007540E8" w:rsidRDefault="007540E8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  <w:r w:rsidRPr="007540E8">
              <w:rPr>
                <w:rFonts w:ascii="Times New Roman" w:hAnsi="Times New Roman" w:cs="Times New Roman"/>
              </w:rPr>
              <w:t>Follow up with the chief engineer for feedback on the proposed novel additions and gather insights from the IT team.</w:t>
            </w:r>
          </w:p>
          <w:p w14:paraId="2DCFDA92" w14:textId="335EC7E0" w:rsidR="007540E8" w:rsidRPr="00042CD6" w:rsidRDefault="007540E8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  <w:r w:rsidRPr="007540E8">
              <w:rPr>
                <w:rFonts w:ascii="Times New Roman" w:hAnsi="Times New Roman" w:cs="Times New Roman"/>
              </w:rPr>
              <w:t xml:space="preserve">Schedule a meeting with the client to discuss potential software expansion, gather input, and align the scope with </w:t>
            </w:r>
            <w:proofErr w:type="spellStart"/>
            <w:r w:rsidRPr="007540E8">
              <w:rPr>
                <w:rFonts w:ascii="Times New Roman" w:hAnsi="Times New Roman" w:cs="Times New Roman"/>
              </w:rPr>
              <w:t>Pavara's</w:t>
            </w:r>
            <w:proofErr w:type="spellEnd"/>
            <w:r w:rsidRPr="007540E8">
              <w:rPr>
                <w:rFonts w:ascii="Times New Roman" w:hAnsi="Times New Roman" w:cs="Times New Roman"/>
              </w:rPr>
              <w:t xml:space="preserve"> broader services.</w:t>
            </w:r>
          </w:p>
        </w:tc>
      </w:tr>
      <w:tr w:rsidR="00074EF6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77777777" w:rsidR="00DB4E05" w:rsidRPr="00042CD6" w:rsidRDefault="002C307E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Supervisor’s Comment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86230B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86230B" w:rsidRPr="00042CD6" w:rsidRDefault="0086230B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86230B" w:rsidRPr="00042CD6" w:rsidRDefault="0086230B" w:rsidP="00042CD6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86230B" w:rsidRPr="00042CD6" w14:paraId="4465CCF7" w14:textId="77777777" w:rsidTr="00042C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86230B" w:rsidRPr="00042CD6" w:rsidRDefault="0086230B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23D8AB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86230B" w:rsidRPr="00042CD6" w:rsidRDefault="0086230B" w:rsidP="0086230B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86230B" w:rsidRDefault="0086230B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042CD6" w:rsidRPr="00042CD6" w:rsidRDefault="00042CD6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DB4E05" w:rsidRPr="00042CD6" w:rsidRDefault="002C307E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Further Comments    </w:t>
            </w:r>
            <w:proofErr w:type="gramStart"/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   (</w:t>
            </w:r>
            <w:proofErr w:type="gramEnd"/>
            <w:r w:rsidRPr="00042CD6">
              <w:rPr>
                <w:rFonts w:ascii="Times New Roman" w:eastAsia="Verdana" w:hAnsi="Times New Roman" w:cs="Times New Roman"/>
                <w:b/>
                <w:bCs/>
              </w:rPr>
              <w:t>if any)</w:t>
            </w:r>
          </w:p>
        </w:tc>
        <w:tc>
          <w:tcPr>
            <w:tcW w:w="6657" w:type="dxa"/>
            <w:gridSpan w:val="3"/>
          </w:tcPr>
          <w:p w14:paraId="23C1AC58" w14:textId="77777777" w:rsidR="00DB4E05" w:rsidRPr="00042CD6" w:rsidRDefault="002C307E" w:rsidP="0086230B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  </w:t>
            </w:r>
          </w:p>
        </w:tc>
      </w:tr>
      <w:tr w:rsidR="0086230B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86230B" w:rsidRPr="00042CD6" w:rsidRDefault="0086230B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lastRenderedPageBreak/>
              <w:t>Supervisor Name</w:t>
            </w:r>
          </w:p>
        </w:tc>
        <w:tc>
          <w:tcPr>
            <w:tcW w:w="6657" w:type="dxa"/>
            <w:gridSpan w:val="3"/>
          </w:tcPr>
          <w:p w14:paraId="0C505087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  <w:tr w:rsidR="0086230B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86230B" w:rsidRP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proofErr w:type="gramStart"/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Supervisor  </w:t>
            </w:r>
            <w:r w:rsidR="0086230B" w:rsidRPr="00042CD6">
              <w:rPr>
                <w:rFonts w:ascii="Times New Roman" w:eastAsia="Verdana" w:hAnsi="Times New Roman" w:cs="Times New Roman"/>
                <w:b/>
                <w:bCs/>
              </w:rPr>
              <w:t>Signature</w:t>
            </w:r>
            <w:proofErr w:type="gramEnd"/>
          </w:p>
        </w:tc>
        <w:tc>
          <w:tcPr>
            <w:tcW w:w="6657" w:type="dxa"/>
            <w:gridSpan w:val="3"/>
          </w:tcPr>
          <w:p w14:paraId="550CE693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</w:tbl>
    <w:p w14:paraId="302A27E2" w14:textId="62BEAD08" w:rsidR="00DB4E05" w:rsidRPr="00042CD6" w:rsidRDefault="00DB4E05" w:rsidP="0031211C">
      <w:pPr>
        <w:spacing w:after="2234"/>
        <w:rPr>
          <w:rFonts w:ascii="Times New Roman" w:hAnsi="Times New Roman" w:cs="Times New Roman"/>
        </w:rPr>
      </w:pP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5" w15:restartNumberingAfterBreak="0">
    <w:nsid w:val="44E11B81"/>
    <w:multiLevelType w:val="hybridMultilevel"/>
    <w:tmpl w:val="CC8A659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7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602106702">
    <w:abstractNumId w:val="3"/>
  </w:num>
  <w:num w:numId="2" w16cid:durableId="412168019">
    <w:abstractNumId w:val="5"/>
  </w:num>
  <w:num w:numId="3" w16cid:durableId="1604342184">
    <w:abstractNumId w:val="7"/>
  </w:num>
  <w:num w:numId="4" w16cid:durableId="684132899">
    <w:abstractNumId w:val="2"/>
  </w:num>
  <w:num w:numId="5" w16cid:durableId="1057894838">
    <w:abstractNumId w:val="6"/>
  </w:num>
  <w:num w:numId="6" w16cid:durableId="1411808545">
    <w:abstractNumId w:val="8"/>
  </w:num>
  <w:num w:numId="7" w16cid:durableId="264118627">
    <w:abstractNumId w:val="4"/>
  </w:num>
  <w:num w:numId="8" w16cid:durableId="67004490">
    <w:abstractNumId w:val="1"/>
  </w:num>
  <w:num w:numId="9" w16cid:durableId="982807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9219B"/>
    <w:rsid w:val="000B3930"/>
    <w:rsid w:val="000E6BCB"/>
    <w:rsid w:val="000F63A9"/>
    <w:rsid w:val="001128E6"/>
    <w:rsid w:val="001212ED"/>
    <w:rsid w:val="001656BA"/>
    <w:rsid w:val="00190815"/>
    <w:rsid w:val="001C366D"/>
    <w:rsid w:val="001D2C6C"/>
    <w:rsid w:val="002163E5"/>
    <w:rsid w:val="00287052"/>
    <w:rsid w:val="002A067E"/>
    <w:rsid w:val="002A1C24"/>
    <w:rsid w:val="002A3B5E"/>
    <w:rsid w:val="002B1D09"/>
    <w:rsid w:val="002C1ACE"/>
    <w:rsid w:val="002C307E"/>
    <w:rsid w:val="002C5814"/>
    <w:rsid w:val="00302AB7"/>
    <w:rsid w:val="00304736"/>
    <w:rsid w:val="00310B31"/>
    <w:rsid w:val="0031211C"/>
    <w:rsid w:val="00312671"/>
    <w:rsid w:val="00317327"/>
    <w:rsid w:val="003301E6"/>
    <w:rsid w:val="00335378"/>
    <w:rsid w:val="00351C62"/>
    <w:rsid w:val="00354EC5"/>
    <w:rsid w:val="00383A3B"/>
    <w:rsid w:val="0038539B"/>
    <w:rsid w:val="003940C4"/>
    <w:rsid w:val="003F6EC0"/>
    <w:rsid w:val="004060D1"/>
    <w:rsid w:val="0040689B"/>
    <w:rsid w:val="00427339"/>
    <w:rsid w:val="00427B46"/>
    <w:rsid w:val="00433CBF"/>
    <w:rsid w:val="00457809"/>
    <w:rsid w:val="004822C9"/>
    <w:rsid w:val="00485848"/>
    <w:rsid w:val="004A092C"/>
    <w:rsid w:val="004A6603"/>
    <w:rsid w:val="004C5A17"/>
    <w:rsid w:val="004D01F9"/>
    <w:rsid w:val="004D58A1"/>
    <w:rsid w:val="00514E13"/>
    <w:rsid w:val="00524E07"/>
    <w:rsid w:val="0053531D"/>
    <w:rsid w:val="00553CAA"/>
    <w:rsid w:val="00563F8C"/>
    <w:rsid w:val="00565CD2"/>
    <w:rsid w:val="00574A0C"/>
    <w:rsid w:val="00583952"/>
    <w:rsid w:val="005C70F6"/>
    <w:rsid w:val="006051A2"/>
    <w:rsid w:val="00607DFD"/>
    <w:rsid w:val="00614B02"/>
    <w:rsid w:val="006210DF"/>
    <w:rsid w:val="0062111F"/>
    <w:rsid w:val="006A1D35"/>
    <w:rsid w:val="006B65E1"/>
    <w:rsid w:val="007155C1"/>
    <w:rsid w:val="0073235E"/>
    <w:rsid w:val="0073374A"/>
    <w:rsid w:val="007540E8"/>
    <w:rsid w:val="0076747B"/>
    <w:rsid w:val="007A63EA"/>
    <w:rsid w:val="007B540A"/>
    <w:rsid w:val="007D77A5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B0D42"/>
    <w:rsid w:val="009B4F7D"/>
    <w:rsid w:val="009D45B3"/>
    <w:rsid w:val="009E2329"/>
    <w:rsid w:val="00A23845"/>
    <w:rsid w:val="00A42FDE"/>
    <w:rsid w:val="00A855DB"/>
    <w:rsid w:val="00AC5A9B"/>
    <w:rsid w:val="00AD0F61"/>
    <w:rsid w:val="00B417DB"/>
    <w:rsid w:val="00B4445F"/>
    <w:rsid w:val="00B618D1"/>
    <w:rsid w:val="00B83E15"/>
    <w:rsid w:val="00B848F0"/>
    <w:rsid w:val="00B903A7"/>
    <w:rsid w:val="00BB6157"/>
    <w:rsid w:val="00BC25E3"/>
    <w:rsid w:val="00BD4F17"/>
    <w:rsid w:val="00BF5C18"/>
    <w:rsid w:val="00C0304C"/>
    <w:rsid w:val="00C06F42"/>
    <w:rsid w:val="00C53F03"/>
    <w:rsid w:val="00C9329C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1DA7"/>
    <w:rsid w:val="00D61CE9"/>
    <w:rsid w:val="00D658AE"/>
    <w:rsid w:val="00DB4E05"/>
    <w:rsid w:val="00E03A65"/>
    <w:rsid w:val="00E06653"/>
    <w:rsid w:val="00E35733"/>
    <w:rsid w:val="00E74C9D"/>
    <w:rsid w:val="00E904C2"/>
    <w:rsid w:val="00EA571B"/>
    <w:rsid w:val="00EA584B"/>
    <w:rsid w:val="00ED66D1"/>
    <w:rsid w:val="00EE29AE"/>
    <w:rsid w:val="00EE2CB4"/>
    <w:rsid w:val="00EE5386"/>
    <w:rsid w:val="00F071B0"/>
    <w:rsid w:val="00F151F7"/>
    <w:rsid w:val="00F662AB"/>
    <w:rsid w:val="00F7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3T16:35:03.63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11 337,'0'-3,"0"-4,0-4,0-3,0-3,0-3,0-3,4-2,4 2,1-1,3 4,2 2,3 5,2 3,1 5,1 2,0 2,0 1,0 1,-3 3,-5 4,-1 4,0 2,-1 3,1 0,-1 2,-3-1,-3 1,-2-1,-2 1,-1-1,0 0,-8 0,-1 0,-4-3,-3-1,-2-3,-2 0,-1-3,4 2,0-2,0-2,0-2,-2-2,0-1,-1-1,0 0,-2 0,2 0,-1 0,0-1,0-3,0 0,1 0,-2-2,2 0,-1 1,4-2,4-3,5-2,4-3,2-1,2-2,1 0,3 0,5 2,4 2,4 3,3 0,0 2,-2-1,-2 2,2 2,0 2,1 2,0 1,2 1,-1 0,0 0,2 0,-2 1,4-1,2 1,-1-1,0 0,-2 0,0 0,-2 0,0 0,0 0,0 0,-1 0,0 0,1 0,0 0,-1 0,-2 2,-6 6,-7-1,-5 4,-6 1,-3 3,-2-2,1 0,-3-2,2 0,3 2,-2-3,2 2,2 0,-2 2,1 2,-2-2,0-1,-1-2,1 0,2 2,1 0,0-1,0 1,4-6,7-4,5-1,2-6,1-4,3-4,2-3,1-2,-2-2,-1 4,-2 0,-2 3,3 1,-3-1,1 1,-2 0,-3-1,-3-3,2 3,-1-1,3 3,2 2,0 0,1 1,0-1,-3 3,-4 7,-1 5,-2 5,-2 3,0 2,-4 1,-5 1,0 1,0-2,3 1,1 0,3-1,0 0,2 0,4-3,4-8,2-10,2-5,-1-5,1 1,-1-1,1-2,-2 0,1 1,-1 1,-2-1,0-1,0-1,-2-1,-2 0,-2-1,-1 0,-4 0,-5 3,-5 4,-4 4,-2 3,-2 2,0 2,2 4,6 3,5 5,6 0,7-3,8-2,3-2,5-3,0-1,1-3,0-3,1-3,-2 1,1-3,-1 2,-1 1,-2-1,-2 1,0-2,-2-1,2 0,1-2,-1 3,-3-2,0 2,2 2,2 3,0 2,-1 4,-5 4,-3 5,-3 4,-6 1,-3 3,-4-1,-5 1,0 0,3-1,-1 1,1-1,3 0,-1-3,0-1,3 1,1-1,-2 1,0 2,1 0,2 1,4-3,2-7,1-8,3-4,4-4,4-4,2-3,3-2,-3-2,0 1,0-1,0 0,-1 1,-1 2,-3 3,0 1,1-2,3-2,2-1,5-1,1-4,1 3,0 1,-1 0,-5 1,-2 3,0 4,-3 0,-4 5,-5 7,-5 2,-3 5,-5 0,0 1,0 3,-2-1,2 0,2 1,-3-1,1 0,3 1,-3 1,-3 2,1 1,-2 0,-3 1,2 0,3 1,-1-5,3 1,-3-4,2 0,2 1,-1-2,0 1,3 1,-3-1,1 1,-3-3,2 2,5-8,6-11,6-7,10-12,1-6,-1-3,2 2,1 0,-5 1,-1 5,-2 4,-6 4,-5 5,-9 5,-2 7,-4 4,1 8,-2 3,1 2,0-1,-2 0,1 1,0-3,1 2,0-3,9-3,5-5,6-4,7-1,10-5,4-3,3-1,1 0,-7 0,1 2,-1-1,-2-1,2 1,1-1,2 3,11-4,5 0,5 0,3-2,-6-1,-2 3,-7 2,-6 1,-4 2,-4 3,-10 4,-10 6,-9 2,-12 3,-9 3,-4 2,-1-1,2-3,2-1,3 1,1-1,1-2,1 0,0-1,2-1,-2-3,-3-1,-4 2,-2 0,-2 0,-1 2,4 0,3-1,1 1,3 1,0-2,-3 2,0-1,1-1,-3 2,-2-1,7 2,-2 0,0-2,4 1,3 0,0-1,-1 0,-1 3,0 1,-5-3,3 1,1 0,-4 0,0 3,-1 2,1-1,2-2,3 0,5 1,3-1,-2 0,-1 3,-2-2,1 0,0 2,2 1,1-1,1 0,4 1,-2-2,5-3,6-7,8-2,4-6,3-3,8-2,0 0,2-4,2 0,0-2,2 3,-1 3,-1 1,0-1,4-2,-1 1,1 0,-2 3,-2-2,1 2,-1-1,-3 2,0 2,0-2,1 1,-1 3,-2 0,-5-1,-2 0,4 1,1 1,0 1,-3-2,-2-1,1-2,0 0,0 1,1 2,2 1,-1 2,0 0,-2-2,-2-1,1 0,0 2,-3-4,1 2,1-1,0 1,2 2,-2-2,0 0,0 0,-3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FBBB9-603A-4EA4-A573-D34CA7FE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2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RMJ Jayashan</cp:lastModifiedBy>
  <cp:revision>18</cp:revision>
  <cp:lastPrinted>2022-05-07T14:37:00Z</cp:lastPrinted>
  <dcterms:created xsi:type="dcterms:W3CDTF">2023-08-02T02:51:00Z</dcterms:created>
  <dcterms:modified xsi:type="dcterms:W3CDTF">2024-02-13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